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bd8e1db85cd7045eb1676a2d7ff0f601dc663f5"/>
    <w:p>
      <w:pPr>
        <w:pStyle w:val="Heading1"/>
      </w:pPr>
      <w:r>
        <w:t xml:space="preserve">Cover Letter for Accountant Position in Russia Saint Petersburg</w:t>
      </w:r>
    </w:p>
    <w:p>
      <w:pPr>
        <w:pStyle w:val="FirstParagraph"/>
      </w:pPr>
      <w:r>
        <w:t xml:space="preserve">Dear [Hiring Manager's Name],</w:t>
      </w:r>
    </w:p>
    <w:p>
      <w:pPr>
        <w:pStyle w:val="BodyText"/>
      </w:pPr>
      <w:r>
        <w:t xml:space="preserve">I am writing to express my interest in the Accountant position at your esteemed organization in Russia Saint Petersburg. As a dedicated and detail-oriented accounting professional with [X years] of experience, I am eager to contribute my expertise to your team while immersing myself in the vibrant economic landscape of one of Russia's most dynamic cities. My background in financial management, coupled with a strong understanding of both international and local accounting standards, aligns perfectly with the requirements for this role. I am particularly drawn to this opportunity as Saint Petersburg continues to be a hub for innovation and commerce in Russia, offering a unique environment where my skills can make a meaningful impact.</w:t>
      </w:r>
    </w:p>
    <w:p>
      <w:pPr>
        <w:pStyle w:val="BodyText"/>
      </w:pPr>
      <w:r>
        <w:t xml:space="preserve">Throughout my career as an Accountant, I have developed a robust skill set that includes financial reporting, tax compliance, budgeting, and auditing. My work has involved managing complex accounting systems for multinational clients and ensuring adherence to regulatory frameworks in diverse markets. However, what sets me apart is my adaptability to different economic contexts—whether it be navigating the intricacies of Russian fiscal policies or integrating global best practices into local operations. This ability to bridge cultural and financial differences has allowed me to thrive in dynamic environments, a quality I believe is essential for success in Russia Saint Petersburg.</w:t>
      </w:r>
    </w:p>
    <w:p>
      <w:pPr>
        <w:pStyle w:val="BodyText"/>
      </w:pPr>
      <w:r>
        <w:t xml:space="preserve">One of my key strengths as an Accountant is my commitment to accuracy and efficiency. In my previous role at [Previous Company Name], I was responsible for overseeing monthly financial close processes, preparing detailed reports for stakeholders, and implementing cost-saving measures that improved operational efficiency by 15%. Additionally, I spearheaded the transition to a cloud-based accounting platform, which streamlined data management and enhanced collaboration across departments. These experiences have honed my ability to handle high volumes of data while maintaining a meticulous eye for detail—a trait that is critical in the fast-paced financial sector of Saint Petersburg.</w:t>
      </w:r>
    </w:p>
    <w:p>
      <w:pPr>
        <w:pStyle w:val="BodyText"/>
      </w:pPr>
      <w:r>
        <w:t xml:space="preserve">What excites me most about this opportunity is the chance to contribute to an organization that values integrity and innovation. Russia Saint Petersburg, with its rich history and modern economic ambitions, presents a unique blend of tradition and progress. As an Accountant, I understand the importance of aligning financial strategies with both local regulations and global trends. My experience in working with international clients has equipped me to navigate the complexities of cross-border transactions while ensuring compliance with Russian accounting standards such as PBU (Principles of Accounting) and RAS (Russian Accounting Standards). This dual perspective allows me to provide strategic insights that support long-term growth.</w:t>
      </w:r>
    </w:p>
    <w:p>
      <w:pPr>
        <w:pStyle w:val="BodyText"/>
      </w:pPr>
      <w:r>
        <w:t xml:space="preserve">Moreover, I have a strong foundation in financial analysis and forecasting. In my role at [Previous Company Name], I developed predictive models to anticipate cash flow needs, which helped the organization avoid liquidity challenges during periods of market volatility. This proactive approach not only minimized risks but also enabled informed decision-making at the executive level. I am confident that these skills will be invaluable in supporting your team’s financial objectives in Russia Saint Petersburg, where economic fluctuations and regulatory changes require agile and forward-thinking solutions.</w:t>
      </w:r>
    </w:p>
    <w:p>
      <w:pPr>
        <w:pStyle w:val="BodyText"/>
      </w:pPr>
      <w:r>
        <w:t xml:space="preserve">Another aspect of my professional journey that aligns with this opportunity is my dedication to continuous learning. I hold [Certification, e.g., CPA, CMA] and regularly attend industry seminars to stay updated on evolving accounting practices. In Russia Saint Petersburg, where the business landscape is constantly evolving, staying informed about new regulations and technological advancements is crucial. I am particularly interested in exploring how emerging technologies like blockchain and AI can be leveraged to enhance financial transparency and efficiency—areas that are gaining traction in the region.</w:t>
      </w:r>
    </w:p>
    <w:p>
      <w:pPr>
        <w:pStyle w:val="BodyText"/>
      </w:pPr>
      <w:r>
        <w:t xml:space="preserve">My passion for accounting extends beyond numbers; it is about building trust and fostering sustainable growth. In my personal time, I have volunteered with local business associations to provide free accounting workshops for small enterprises in Saint Petersburg. This experience not only deepened my understanding of the challenges faced by businesses in the region but also reinforced my belief in the transformative power of sound financial management. I am eager to bring this same sense of purpose and community-driven mindset to your organization.</w:t>
      </w:r>
    </w:p>
    <w:p>
      <w:pPr>
        <w:pStyle w:val="BodyText"/>
      </w:pPr>
      <w:r>
        <w:t xml:space="preserve">Finally, I would like to emphasize that my relocation to Russia Saint Petersburg is not just a career move but a personal commitment. I have long admired the city’s cultural heritage, its iconic landmarks, and its role as a center for education and innovation. Living and working in Saint Petersburg would allow me to immerse myself in this unique environment while contributing my expertise to your team. I am confident that my skills, combined with my enthusiasm for this opportunity, will enable me to make a significant contribution to your organization’s success.</w:t>
      </w:r>
    </w:p>
    <w:p>
      <w:pPr>
        <w:pStyle w:val="BodyText"/>
      </w:pPr>
      <w:r>
        <w:t xml:space="preserve">Thank you for considering my application. I would be honored to discuss how my background and vision align with the goals of your company. Please feel free to contact me at [Phone Number] or [Email Address] at your earliest convenience. I look forward to the possibility of joining your team in Russia Saint Petersburg and contributing to its continued growt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Russia Saint Petersburg</dc:title>
  <dc:creator/>
  <cp:keywords/>
  <dcterms:created xsi:type="dcterms:W3CDTF">2025-12-10T08:43:36Z</dcterms:created>
  <dcterms:modified xsi:type="dcterms:W3CDTF">2025-12-10T08:43:36Z</dcterms:modified>
</cp:coreProperties>
</file>

<file path=docProps/custom.xml><?xml version="1.0" encoding="utf-8"?>
<Properties xmlns="http://schemas.openxmlformats.org/officeDocument/2006/custom-properties" xmlns:vt="http://schemas.openxmlformats.org/officeDocument/2006/docPropsVTypes"/>
</file>